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1A833BCF" w:rsidR="00166192" w:rsidRPr="00F47A54" w:rsidRDefault="00F85BC4" w:rsidP="00166192">
      <w:pPr>
        <w:suppressAutoHyphens/>
        <w:spacing w:after="0"/>
        <w:contextualSpacing/>
        <w:jc w:val="center"/>
        <w:rPr>
          <w:b/>
          <w:sz w:val="24"/>
          <w:szCs w:val="24"/>
        </w:rPr>
      </w:pPr>
      <w:r>
        <w:rPr>
          <w:b/>
          <w:sz w:val="24"/>
          <w:szCs w:val="24"/>
        </w:rPr>
        <w:t>975</w:t>
      </w:r>
      <w:r w:rsidR="00166192" w:rsidRPr="00033324">
        <w:rPr>
          <w:b/>
          <w:sz w:val="24"/>
          <w:szCs w:val="24"/>
        </w:rPr>
        <w:t xml:space="preserve"> przedszkol</w:t>
      </w:r>
      <w:r w:rsidR="00277341">
        <w:rPr>
          <w:b/>
          <w:sz w:val="24"/>
          <w:szCs w:val="24"/>
        </w:rPr>
        <w:t>i</w:t>
      </w:r>
      <w:r w:rsidR="00166192" w:rsidRPr="00033324">
        <w:rPr>
          <w:b/>
          <w:sz w:val="24"/>
          <w:szCs w:val="24"/>
        </w:rPr>
        <w:t xml:space="preserve"> w województwie </w:t>
      </w:r>
      <w:r>
        <w:rPr>
          <w:b/>
          <w:sz w:val="24"/>
          <w:szCs w:val="24"/>
        </w:rPr>
        <w:t>śląskim</w:t>
      </w:r>
      <w:r w:rsidR="00166192" w:rsidRPr="00033324">
        <w:rPr>
          <w:b/>
          <w:sz w:val="24"/>
          <w:szCs w:val="24"/>
        </w:rPr>
        <w:t xml:space="preserve"> </w:t>
      </w:r>
      <w:r w:rsidR="00F732E5" w:rsidRPr="00033324">
        <w:rPr>
          <w:b/>
          <w:sz w:val="24"/>
          <w:szCs w:val="24"/>
        </w:rPr>
        <w:t>ucz</w:t>
      </w:r>
      <w:r w:rsidR="00277341">
        <w:rPr>
          <w:b/>
          <w:sz w:val="24"/>
          <w:szCs w:val="24"/>
        </w:rPr>
        <w:t>y</w:t>
      </w:r>
      <w:r w:rsidR="00F732E5" w:rsidRPr="00033324">
        <w:rPr>
          <w:b/>
          <w:sz w:val="24"/>
          <w:szCs w:val="24"/>
        </w:rPr>
        <w:t xml:space="preserve">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712E22A6"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277341">
        <w:rPr>
          <w:b/>
        </w:rPr>
        <w:t>o</w:t>
      </w:r>
      <w:r w:rsidRPr="00033324">
        <w:rPr>
          <w:b/>
        </w:rPr>
        <w:t xml:space="preserve"> się </w:t>
      </w:r>
      <w:r w:rsidR="00F85BC4">
        <w:rPr>
          <w:b/>
        </w:rPr>
        <w:t>975</w:t>
      </w:r>
      <w:r w:rsidRPr="00033324">
        <w:rPr>
          <w:b/>
        </w:rPr>
        <w:t xml:space="preserve"> przedszkol</w:t>
      </w:r>
      <w:r w:rsidR="00277341">
        <w:rPr>
          <w:b/>
        </w:rPr>
        <w:t>i</w:t>
      </w:r>
      <w:r w:rsidRPr="00033324">
        <w:rPr>
          <w:b/>
        </w:rPr>
        <w:t xml:space="preserve"> z woj. </w:t>
      </w:r>
      <w:r w:rsidR="00F85BC4">
        <w:rPr>
          <w:b/>
        </w:rPr>
        <w:t>śląskiego</w:t>
      </w:r>
      <w:r w:rsidRPr="00033324">
        <w:rPr>
          <w:b/>
        </w:rPr>
        <w:t xml:space="preserve">. Dzięki temu </w:t>
      </w:r>
      <w:r w:rsidR="00F85BC4">
        <w:rPr>
          <w:b/>
        </w:rPr>
        <w:t>ponad 94</w:t>
      </w:r>
      <w:r w:rsidR="006E0C45">
        <w:rPr>
          <w:b/>
        </w:rPr>
        <w:t xml:space="preserve"> </w:t>
      </w:r>
      <w:r w:rsidRPr="00033324">
        <w:rPr>
          <w:b/>
        </w:rPr>
        <w:t>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0F95F911" w:rsidR="00F732E5" w:rsidRPr="00F47A54" w:rsidRDefault="00F85BC4" w:rsidP="00F732E5">
      <w:pPr>
        <w:suppressAutoHyphens/>
        <w:spacing w:after="0"/>
        <w:contextualSpacing/>
        <w:jc w:val="both"/>
        <w:rPr>
          <w:b/>
        </w:rPr>
      </w:pPr>
      <w:bookmarkStart w:id="0" w:name="_Hlk531465141"/>
      <w:bookmarkStart w:id="1" w:name="_GoBack"/>
      <w:bookmarkEnd w:id="1"/>
      <w:r>
        <w:rPr>
          <w:b/>
        </w:rPr>
        <w:t>Ponad 94</w:t>
      </w:r>
      <w:r w:rsidR="001A54CD">
        <w:rPr>
          <w:b/>
        </w:rPr>
        <w:t xml:space="preserve"> tys.</w:t>
      </w:r>
      <w:r w:rsidR="00F732E5">
        <w:rPr>
          <w:b/>
        </w:rPr>
        <w:t xml:space="preserve"> przedszkolaków z woj. </w:t>
      </w:r>
      <w:r>
        <w:rPr>
          <w:b/>
        </w:rPr>
        <w:t>śląskiego</w:t>
      </w:r>
      <w:r>
        <w:rPr>
          <w:b/>
        </w:rPr>
        <w:t xml:space="preserve"> </w:t>
      </w:r>
      <w:r w:rsidR="00F732E5">
        <w:rPr>
          <w:b/>
        </w:rPr>
        <w:t>uczy się dbać o przyrodę</w:t>
      </w:r>
    </w:p>
    <w:p w14:paraId="63EE30B2" w14:textId="65AF3441"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Wśród zgłoszonych znalazł</w:t>
      </w:r>
      <w:r w:rsidR="006E0C45">
        <w:rPr>
          <w:b/>
        </w:rPr>
        <w:t>o</w:t>
      </w:r>
      <w:r w:rsidRPr="00033324">
        <w:rPr>
          <w:b/>
        </w:rPr>
        <w:t xml:space="preserve"> się także </w:t>
      </w:r>
      <w:r w:rsidR="00F85BC4">
        <w:rPr>
          <w:b/>
        </w:rPr>
        <w:t>975</w:t>
      </w:r>
      <w:r w:rsidRPr="00033324">
        <w:rPr>
          <w:b/>
        </w:rPr>
        <w:t xml:space="preserve"> placów</w:t>
      </w:r>
      <w:r w:rsidR="006E0C45">
        <w:rPr>
          <w:b/>
        </w:rPr>
        <w:t>e</w:t>
      </w:r>
      <w:r w:rsidRPr="00033324">
        <w:rPr>
          <w:b/>
        </w:rPr>
        <w:t xml:space="preserve">k z województwa </w:t>
      </w:r>
      <w:r w:rsidR="00F85BC4">
        <w:rPr>
          <w:b/>
        </w:rPr>
        <w:t>śląskiego</w:t>
      </w:r>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0"/>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A54CD"/>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77341"/>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E05B5"/>
    <w:rsid w:val="006E0C4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2336A"/>
    <w:rsid w:val="00F56A58"/>
    <w:rsid w:val="00F611E7"/>
    <w:rsid w:val="00F70AC2"/>
    <w:rsid w:val="00F712D8"/>
    <w:rsid w:val="00F7158C"/>
    <w:rsid w:val="00F732E5"/>
    <w:rsid w:val="00F80C94"/>
    <w:rsid w:val="00F85BC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078A3F-1E93-4C6A-ABED-C25D42E23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08</Words>
  <Characters>425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11</cp:revision>
  <dcterms:created xsi:type="dcterms:W3CDTF">2018-12-10T12:37:00Z</dcterms:created>
  <dcterms:modified xsi:type="dcterms:W3CDTF">2018-12-10T13:54:00Z</dcterms:modified>
</cp:coreProperties>
</file>